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086D9F" w14:textId="73CD8651" w:rsidR="00A7068E" w:rsidRPr="00033E25" w:rsidRDefault="0095417E" w:rsidP="00B369B5">
      <w:pPr>
        <w:pStyle w:val="paragraph"/>
        <w:bidi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  <w:rtl/>
        </w:rPr>
      </w:pPr>
      <w:bookmarkStart w:id="0" w:name="_Hlk517092421"/>
      <w:r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>دایک</w:t>
      </w:r>
      <w:r w:rsidR="00622782"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 xml:space="preserve"> </w:t>
      </w:r>
      <w:r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>و باوکانی بەڕێز،</w:t>
      </w:r>
    </w:p>
    <w:bookmarkEnd w:id="0"/>
    <w:p w14:paraId="40C38189" w14:textId="274D4A99" w:rsidR="00A7068E" w:rsidRPr="00033E25" w:rsidRDefault="00A7068E" w:rsidP="00B369B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14:paraId="4D34E5D6" w14:textId="7D7FB543" w:rsidR="00A7068E" w:rsidRPr="009A7015" w:rsidRDefault="0096116B" w:rsidP="00B369B5">
      <w:pPr>
        <w:pStyle w:val="paragraph"/>
        <w:bidi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  <w:rtl/>
        </w:rPr>
      </w:pPr>
      <w:r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 xml:space="preserve"> بۆ کۆبونەوەی داهاتوو لەگەڵ ستاف</w:t>
      </w:r>
      <w:r w:rsidR="00622782"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>ی</w:t>
      </w:r>
      <w:r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 xml:space="preserve"> خوێندنگەی منداڵەکەت، پێشنیارت </w:t>
      </w:r>
      <w:r w:rsidR="00622782"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>پێ</w:t>
      </w:r>
      <w:r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>دەکەین کە بەرنامەی مایکرۆسۆفت ترانسلەیتەر دابگریت بۆ مۆبایلەکەت.  بەرنامەی مایکرۆسۆفت ترانسلەیتەر، بەتایبەت تایبەتمەندی</w:t>
      </w:r>
      <w:r w:rsidR="00622782"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>ی</w:t>
      </w:r>
      <w:r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 xml:space="preserve"> گفتوگۆ</w:t>
      </w:r>
      <w:r w:rsidR="00622782"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>ی ڕاستەوخۆ</w:t>
      </w:r>
      <w:r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 xml:space="preserve">، بەکاردەهێنرێت وەکو </w:t>
      </w:r>
      <w:r w:rsidR="00622782"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 xml:space="preserve">ئامرازێک </w:t>
      </w:r>
      <w:r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 xml:space="preserve">بۆ یارمەتیدانی ئێمە بۆ ئەوەی گفتوگۆت لەگەڵ بکەین </w:t>
      </w:r>
      <w:r w:rsidR="00622782"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>لەماوەی</w:t>
      </w:r>
      <w:r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 xml:space="preserve"> کۆبونەوەکە</w:t>
      </w:r>
      <w:r w:rsidR="00622782"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>دا</w:t>
      </w:r>
      <w:r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>.</w:t>
      </w:r>
    </w:p>
    <w:p w14:paraId="2CD20F78" w14:textId="77777777" w:rsidR="00CD6064" w:rsidRPr="009A7015" w:rsidRDefault="00CD6064" w:rsidP="00B369B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61818F66" w14:textId="3DF10631" w:rsidR="00420894" w:rsidRPr="007E27F7" w:rsidRDefault="00420894" w:rsidP="00B369B5">
      <w:pPr>
        <w:pStyle w:val="paragraph"/>
        <w:bidi/>
        <w:spacing w:before="0" w:beforeAutospacing="0" w:after="0" w:afterAutospacing="0"/>
        <w:textAlignment w:val="baseline"/>
        <w:rPr>
          <w:rStyle w:val="normaltextrun"/>
          <w:rFonts w:cstheme="minorHAnsi"/>
          <w:rtl/>
        </w:rPr>
      </w:pPr>
      <w:r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 xml:space="preserve"> </w:t>
      </w:r>
      <w:r w:rsidR="00622782"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 xml:space="preserve">له </w:t>
      </w:r>
      <w:r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>خوارەوە</w:t>
      </w:r>
      <w:r w:rsidR="00622782"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>دا</w:t>
      </w:r>
      <w:r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 xml:space="preserve"> زانیاریەکانی چۆنێتی داگرتنی </w:t>
      </w:r>
      <w:r w:rsidR="00622782"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>بەرنامەکە هاتووه</w:t>
      </w:r>
      <w:r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>،</w:t>
      </w:r>
      <w:r w:rsidR="00622782"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 xml:space="preserve"> لەگەڵ</w:t>
      </w:r>
      <w:r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 xml:space="preserve"> چۆن</w:t>
      </w:r>
      <w:r w:rsidR="00622782"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>یەتی</w:t>
      </w:r>
      <w:r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 xml:space="preserve"> بەکار</w:t>
      </w:r>
      <w:r w:rsidR="00622782"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>هێنانی</w:t>
      </w:r>
      <w:r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 xml:space="preserve"> </w:t>
      </w:r>
      <w:r w:rsidR="00622782"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>لەماوەی</w:t>
      </w:r>
      <w:r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 xml:space="preserve"> کۆبونەوەکەمان</w:t>
      </w:r>
      <w:r w:rsidR="00622782"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>دا</w:t>
      </w:r>
      <w:r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>.</w:t>
      </w:r>
      <w:r>
        <w:rPr>
          <w:rStyle w:val="normaltextrun"/>
          <w:rFonts w:hint="cs"/>
          <w:rtl/>
        </w:rPr>
        <w:t xml:space="preserve"> بەرنامەکە پشتگیری زمانی دایک</w:t>
      </w:r>
      <w:r w:rsidR="00622782">
        <w:rPr>
          <w:rStyle w:val="normaltextrun"/>
          <w:rFonts w:hint="cs"/>
          <w:rtl/>
        </w:rPr>
        <w:t>ی</w:t>
      </w:r>
      <w:r>
        <w:rPr>
          <w:rStyle w:val="normaltextrun"/>
          <w:rFonts w:hint="cs"/>
          <w:rtl/>
        </w:rPr>
        <w:t>ت دەکات، کە سۆرانییە.</w:t>
      </w:r>
      <w:r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 xml:space="preserve"> هەروەها چ</w:t>
      </w:r>
      <w:r w:rsidR="00622782"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>ەند</w:t>
      </w:r>
      <w:r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 xml:space="preserve"> زمانێکی تریشم لیست کردووە بۆ زانیاری زیاترت.</w:t>
      </w:r>
    </w:p>
    <w:p w14:paraId="3B9BE905" w14:textId="6747318A" w:rsidR="00420894" w:rsidRPr="009A7015" w:rsidRDefault="00420894" w:rsidP="00B369B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31447B56" w14:textId="62875AC5" w:rsidR="00420894" w:rsidRPr="009A7015" w:rsidRDefault="00CD6064" w:rsidP="00B369B5">
      <w:pPr>
        <w:pStyle w:val="paragraph"/>
        <w:bidi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  <w:rtl/>
        </w:rPr>
      </w:pPr>
      <w:r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>سوپاست دەکەین و چاوەڕوان دەبین بۆ ئەوەی بە زوویی بتبینین. تکایە دڵنیابەرەوە لەوەی کە مۆبایلەکەت لەگەڵ خۆت دەهێنیت بۆ کۆبونەوەکەمان!</w:t>
      </w:r>
    </w:p>
    <w:p w14:paraId="2BB5D464" w14:textId="1E29A163" w:rsidR="00A7068E" w:rsidRDefault="00A7068E" w:rsidP="00B369B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/>
          <w:color w:val="000000" w:themeColor="text1"/>
          <w:sz w:val="22"/>
          <w:szCs w:val="22"/>
        </w:rPr>
      </w:pPr>
    </w:p>
    <w:p w14:paraId="3E210D2F" w14:textId="7A523269" w:rsidR="00B33152" w:rsidRDefault="00B33152" w:rsidP="00B33152">
      <w:pPr>
        <w:pStyle w:val="paragraph"/>
        <w:spacing w:before="0" w:beforeAutospacing="0" w:after="0" w:afterAutospacing="0"/>
        <w:jc w:val="right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  <w:bookmarkStart w:id="1" w:name="_Hlk517095217"/>
      <w:r w:rsidRPr="009A7015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[teacher’s name]</w:t>
      </w:r>
      <w:bookmarkEnd w:id="1"/>
    </w:p>
    <w:p w14:paraId="3E64DE41" w14:textId="77777777" w:rsidR="00B33152" w:rsidRPr="00B33152" w:rsidRDefault="00B33152" w:rsidP="00B33152">
      <w:pPr>
        <w:pStyle w:val="paragraph"/>
        <w:spacing w:before="0" w:beforeAutospacing="0" w:after="0" w:afterAutospacing="0"/>
        <w:jc w:val="right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73789916" w14:textId="57BF4F59" w:rsidR="00420894" w:rsidRPr="009A7015" w:rsidRDefault="00420894" w:rsidP="00B369B5">
      <w:pPr>
        <w:pStyle w:val="paragraph"/>
        <w:bidi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color w:val="000000" w:themeColor="text1"/>
          <w:sz w:val="22"/>
          <w:szCs w:val="22"/>
          <w:rtl/>
        </w:rPr>
      </w:pPr>
      <w:r>
        <w:rPr>
          <w:rStyle w:val="normaltextrun"/>
          <w:rFonts w:asciiTheme="minorHAnsi" w:hAnsiTheme="minorHAnsi"/>
          <w:b/>
          <w:color w:val="000000" w:themeColor="text1"/>
          <w:sz w:val="22"/>
          <w:szCs w:val="22"/>
        </w:rPr>
        <w:t>--</w:t>
      </w:r>
    </w:p>
    <w:p w14:paraId="6153E4E5" w14:textId="6A80FDAE" w:rsidR="00420894" w:rsidRPr="009A7015" w:rsidRDefault="00420894" w:rsidP="00B369B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14:paraId="7190E9E7" w14:textId="77777777" w:rsidR="00420894" w:rsidRPr="009A7015" w:rsidRDefault="00420894" w:rsidP="00B369B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14:paraId="0E46D9D0" w14:textId="3335D5BF" w:rsidR="00B369B5" w:rsidRPr="00E06B8E" w:rsidRDefault="00622782" w:rsidP="00B369B5">
      <w:pPr>
        <w:pStyle w:val="paragraph"/>
        <w:bidi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Cs/>
          <w:color w:val="000000" w:themeColor="text1"/>
          <w:sz w:val="22"/>
          <w:szCs w:val="22"/>
          <w:rtl/>
        </w:rPr>
      </w:pPr>
      <w:r>
        <w:rPr>
          <w:rStyle w:val="normaltextrun"/>
          <w:rFonts w:asciiTheme="minorHAnsi" w:hAnsiTheme="minorHAnsi" w:hint="cs"/>
          <w:bCs/>
          <w:color w:val="000000" w:themeColor="text1"/>
          <w:sz w:val="22"/>
          <w:szCs w:val="22"/>
          <w:rtl/>
        </w:rPr>
        <w:t xml:space="preserve">بۆ داگرتنی </w:t>
      </w:r>
      <w:r w:rsidR="00B369B5" w:rsidRPr="00E06B8E">
        <w:rPr>
          <w:rStyle w:val="normaltextrun"/>
          <w:rFonts w:asciiTheme="minorHAnsi" w:hAnsiTheme="minorHAnsi" w:hint="eastAsia"/>
          <w:bCs/>
          <w:color w:val="000000" w:themeColor="text1"/>
          <w:sz w:val="22"/>
          <w:szCs w:val="22"/>
          <w:rtl/>
        </w:rPr>
        <w:t>ب</w:t>
      </w:r>
      <w:r w:rsidR="00B369B5" w:rsidRPr="00E06B8E">
        <w:rPr>
          <w:rStyle w:val="normaltextrun"/>
          <w:rFonts w:asciiTheme="minorHAnsi" w:hAnsiTheme="minorHAnsi" w:hint="cs"/>
          <w:bCs/>
          <w:color w:val="000000" w:themeColor="text1"/>
          <w:sz w:val="22"/>
          <w:szCs w:val="22"/>
          <w:rtl/>
        </w:rPr>
        <w:t>ە</w:t>
      </w:r>
      <w:r w:rsidR="00B369B5" w:rsidRPr="00E06B8E">
        <w:rPr>
          <w:rStyle w:val="normaltextrun"/>
          <w:rFonts w:asciiTheme="minorHAnsi" w:hAnsiTheme="minorHAnsi" w:hint="eastAsia"/>
          <w:bCs/>
          <w:color w:val="000000" w:themeColor="text1"/>
          <w:sz w:val="22"/>
          <w:szCs w:val="22"/>
          <w:rtl/>
        </w:rPr>
        <w:t>رنام</w:t>
      </w:r>
      <w:r w:rsidR="00B369B5" w:rsidRPr="00E06B8E">
        <w:rPr>
          <w:rStyle w:val="normaltextrun"/>
          <w:rFonts w:asciiTheme="minorHAnsi" w:hAnsiTheme="minorHAnsi" w:hint="cs"/>
          <w:bCs/>
          <w:color w:val="000000" w:themeColor="text1"/>
          <w:sz w:val="22"/>
          <w:szCs w:val="22"/>
          <w:rtl/>
        </w:rPr>
        <w:t>ەی</w:t>
      </w:r>
      <w:r w:rsidR="00B369B5" w:rsidRPr="00E06B8E">
        <w:rPr>
          <w:rStyle w:val="normaltextrun"/>
          <w:rFonts w:asciiTheme="minorHAnsi" w:hAnsiTheme="minorHAnsi"/>
          <w:bCs/>
          <w:color w:val="000000" w:themeColor="text1"/>
          <w:sz w:val="22"/>
          <w:szCs w:val="22"/>
          <w:rtl/>
        </w:rPr>
        <w:t xml:space="preserve"> </w:t>
      </w:r>
      <w:r w:rsidR="00B369B5" w:rsidRPr="00E06B8E">
        <w:rPr>
          <w:rStyle w:val="normaltextrun"/>
          <w:rFonts w:asciiTheme="minorHAnsi" w:hAnsiTheme="minorHAnsi" w:hint="eastAsia"/>
          <w:bCs/>
          <w:color w:val="000000" w:themeColor="text1"/>
          <w:sz w:val="22"/>
          <w:szCs w:val="22"/>
          <w:rtl/>
        </w:rPr>
        <w:t>ما</w:t>
      </w:r>
      <w:r w:rsidR="00B369B5" w:rsidRPr="00E06B8E">
        <w:rPr>
          <w:rStyle w:val="normaltextrun"/>
          <w:rFonts w:asciiTheme="minorHAnsi" w:hAnsiTheme="minorHAnsi" w:hint="cs"/>
          <w:bCs/>
          <w:color w:val="000000" w:themeColor="text1"/>
          <w:sz w:val="22"/>
          <w:szCs w:val="22"/>
          <w:rtl/>
        </w:rPr>
        <w:t>ی</w:t>
      </w:r>
      <w:r w:rsidR="00B369B5" w:rsidRPr="00E06B8E">
        <w:rPr>
          <w:rStyle w:val="normaltextrun"/>
          <w:rFonts w:asciiTheme="minorHAnsi" w:hAnsiTheme="minorHAnsi" w:hint="eastAsia"/>
          <w:bCs/>
          <w:color w:val="000000" w:themeColor="text1"/>
          <w:sz w:val="22"/>
          <w:szCs w:val="22"/>
          <w:rtl/>
        </w:rPr>
        <w:t>کر</w:t>
      </w:r>
      <w:r w:rsidR="00B369B5" w:rsidRPr="00E06B8E">
        <w:rPr>
          <w:rStyle w:val="normaltextrun"/>
          <w:rFonts w:asciiTheme="minorHAnsi" w:hAnsiTheme="minorHAnsi" w:hint="cs"/>
          <w:bCs/>
          <w:color w:val="000000" w:themeColor="text1"/>
          <w:sz w:val="22"/>
          <w:szCs w:val="22"/>
          <w:rtl/>
        </w:rPr>
        <w:t>ۆ</w:t>
      </w:r>
      <w:r w:rsidR="00B369B5" w:rsidRPr="00E06B8E">
        <w:rPr>
          <w:rStyle w:val="normaltextrun"/>
          <w:rFonts w:asciiTheme="minorHAnsi" w:hAnsiTheme="minorHAnsi" w:hint="eastAsia"/>
          <w:bCs/>
          <w:color w:val="000000" w:themeColor="text1"/>
          <w:sz w:val="22"/>
          <w:szCs w:val="22"/>
          <w:rtl/>
        </w:rPr>
        <w:t>س</w:t>
      </w:r>
      <w:r w:rsidR="00B369B5" w:rsidRPr="00E06B8E">
        <w:rPr>
          <w:rStyle w:val="normaltextrun"/>
          <w:rFonts w:asciiTheme="minorHAnsi" w:hAnsiTheme="minorHAnsi" w:hint="cs"/>
          <w:bCs/>
          <w:color w:val="000000" w:themeColor="text1"/>
          <w:sz w:val="22"/>
          <w:szCs w:val="22"/>
          <w:rtl/>
        </w:rPr>
        <w:t>ۆ</w:t>
      </w:r>
      <w:r w:rsidR="00B369B5" w:rsidRPr="00E06B8E">
        <w:rPr>
          <w:rStyle w:val="normaltextrun"/>
          <w:rFonts w:asciiTheme="minorHAnsi" w:hAnsiTheme="minorHAnsi" w:hint="eastAsia"/>
          <w:bCs/>
          <w:color w:val="000000" w:themeColor="text1"/>
          <w:sz w:val="22"/>
          <w:szCs w:val="22"/>
          <w:rtl/>
        </w:rPr>
        <w:t>فت</w:t>
      </w:r>
      <w:r w:rsidR="00B369B5" w:rsidRPr="00E06B8E">
        <w:rPr>
          <w:rStyle w:val="normaltextrun"/>
          <w:rFonts w:asciiTheme="minorHAnsi" w:hAnsiTheme="minorHAnsi"/>
          <w:bCs/>
          <w:color w:val="000000" w:themeColor="text1"/>
          <w:sz w:val="22"/>
          <w:szCs w:val="22"/>
          <w:rtl/>
        </w:rPr>
        <w:t xml:space="preserve"> </w:t>
      </w:r>
      <w:r w:rsidR="00B369B5" w:rsidRPr="00E06B8E">
        <w:rPr>
          <w:rStyle w:val="normaltextrun"/>
          <w:rFonts w:asciiTheme="minorHAnsi" w:hAnsiTheme="minorHAnsi" w:hint="eastAsia"/>
          <w:bCs/>
          <w:color w:val="000000" w:themeColor="text1"/>
          <w:sz w:val="22"/>
          <w:szCs w:val="22"/>
          <w:rtl/>
        </w:rPr>
        <w:t>ترانسل</w:t>
      </w:r>
      <w:r w:rsidR="00B369B5" w:rsidRPr="00E06B8E">
        <w:rPr>
          <w:rStyle w:val="normaltextrun"/>
          <w:rFonts w:asciiTheme="minorHAnsi" w:hAnsiTheme="minorHAnsi" w:hint="cs"/>
          <w:bCs/>
          <w:color w:val="000000" w:themeColor="text1"/>
          <w:sz w:val="22"/>
          <w:szCs w:val="22"/>
          <w:rtl/>
        </w:rPr>
        <w:t>ەی</w:t>
      </w:r>
      <w:r w:rsidR="00B369B5" w:rsidRPr="00E06B8E">
        <w:rPr>
          <w:rStyle w:val="normaltextrun"/>
          <w:rFonts w:asciiTheme="minorHAnsi" w:hAnsiTheme="minorHAnsi" w:hint="eastAsia"/>
          <w:bCs/>
          <w:color w:val="000000" w:themeColor="text1"/>
          <w:sz w:val="22"/>
          <w:szCs w:val="22"/>
          <w:rtl/>
        </w:rPr>
        <w:t>ت</w:t>
      </w:r>
      <w:r w:rsidR="00B369B5" w:rsidRPr="00E06B8E">
        <w:rPr>
          <w:rStyle w:val="normaltextrun"/>
          <w:rFonts w:asciiTheme="minorHAnsi" w:hAnsiTheme="minorHAnsi" w:hint="cs"/>
          <w:bCs/>
          <w:color w:val="000000" w:themeColor="text1"/>
          <w:sz w:val="22"/>
          <w:szCs w:val="22"/>
          <w:rtl/>
        </w:rPr>
        <w:t>ە</w:t>
      </w:r>
      <w:r w:rsidR="00B369B5" w:rsidRPr="00E06B8E">
        <w:rPr>
          <w:rStyle w:val="normaltextrun"/>
          <w:rFonts w:asciiTheme="minorHAnsi" w:hAnsiTheme="minorHAnsi" w:hint="eastAsia"/>
          <w:bCs/>
          <w:color w:val="000000" w:themeColor="text1"/>
          <w:sz w:val="22"/>
          <w:szCs w:val="22"/>
          <w:rtl/>
        </w:rPr>
        <w:t>ر</w:t>
      </w:r>
    </w:p>
    <w:p w14:paraId="5C76B166" w14:textId="50806CF9" w:rsidR="00B369B5" w:rsidRPr="009A7015" w:rsidRDefault="00B369B5" w:rsidP="00B369B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69E15AE8" w14:textId="591D216C" w:rsidR="00B369B5" w:rsidRPr="009A7015" w:rsidRDefault="00B369B5" w:rsidP="00B369B5">
      <w:pPr>
        <w:pStyle w:val="paragraph"/>
        <w:bidi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  <w:rtl/>
        </w:rPr>
      </w:pPr>
      <w:r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>ئەندرۆید:</w:t>
      </w:r>
      <w:hyperlink r:id="rId11" w:history="1">
        <w:r>
          <w:rPr>
            <w:rStyle w:val="Hyperlink"/>
            <w:rFonts w:asciiTheme="minorHAnsi" w:hAnsiTheme="minorHAnsi" w:hint="cs"/>
            <w:sz w:val="22"/>
            <w:szCs w:val="22"/>
            <w:rtl/>
          </w:rPr>
          <w:t xml:space="preserve"> لێرە دایبگرە</w:t>
        </w:r>
      </w:hyperlink>
    </w:p>
    <w:p w14:paraId="62CD4F54" w14:textId="68B73FF2" w:rsidR="00B369B5" w:rsidRPr="009A7015" w:rsidRDefault="00B369B5" w:rsidP="00B369B5">
      <w:pPr>
        <w:pStyle w:val="paragraph"/>
        <w:bidi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  <w:rtl/>
        </w:rPr>
      </w:pPr>
      <w:r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>ئای ئۆ ئێس:</w:t>
      </w:r>
      <w:hyperlink r:id="rId12" w:history="1">
        <w:r>
          <w:rPr>
            <w:rStyle w:val="Hyperlink"/>
            <w:rFonts w:asciiTheme="minorHAnsi" w:hAnsiTheme="minorHAnsi" w:hint="cs"/>
            <w:sz w:val="22"/>
            <w:szCs w:val="22"/>
            <w:rtl/>
          </w:rPr>
          <w:t xml:space="preserve"> لێرە دایبگرە</w:t>
        </w:r>
      </w:hyperlink>
    </w:p>
    <w:p w14:paraId="5BB54B6C" w14:textId="07624924" w:rsidR="00B369B5" w:rsidRPr="009A7015" w:rsidRDefault="00B369B5" w:rsidP="00B369B5">
      <w:pPr>
        <w:pStyle w:val="paragraph"/>
        <w:bidi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  <w:rtl/>
        </w:rPr>
      </w:pPr>
      <w:r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>ویندۆز 10ی مۆبایل:</w:t>
      </w:r>
      <w:hyperlink r:id="rId13" w:history="1">
        <w:r>
          <w:rPr>
            <w:rStyle w:val="Hyperlink"/>
            <w:rFonts w:asciiTheme="minorHAnsi" w:hAnsiTheme="minorHAnsi" w:hint="cs"/>
            <w:sz w:val="22"/>
            <w:szCs w:val="22"/>
            <w:rtl/>
          </w:rPr>
          <w:t xml:space="preserve"> لێرە دایبگرە</w:t>
        </w:r>
      </w:hyperlink>
    </w:p>
    <w:p w14:paraId="60233522" w14:textId="4AC86ABC" w:rsidR="00B369B5" w:rsidRPr="009A7015" w:rsidRDefault="00B369B5" w:rsidP="00B369B5">
      <w:pPr>
        <w:pStyle w:val="paragraph"/>
        <w:bidi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  <w:rtl/>
        </w:rPr>
      </w:pPr>
      <w:r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>کیندڵ فایە</w:t>
      </w:r>
      <w:r w:rsidR="00622782"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>ر</w:t>
      </w:r>
      <w:r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>:</w:t>
      </w:r>
      <w:hyperlink r:id="rId14" w:history="1">
        <w:r>
          <w:rPr>
            <w:rStyle w:val="Hyperlink"/>
            <w:rFonts w:asciiTheme="minorHAnsi" w:hAnsiTheme="minorHAnsi" w:hint="cs"/>
            <w:sz w:val="22"/>
            <w:szCs w:val="22"/>
            <w:rtl/>
          </w:rPr>
          <w:t xml:space="preserve"> لێرە دایبگرە</w:t>
        </w:r>
      </w:hyperlink>
    </w:p>
    <w:p w14:paraId="76E5CE56" w14:textId="77777777" w:rsidR="004E5A09" w:rsidRPr="009A7015" w:rsidRDefault="004E5A09" w:rsidP="0059387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481F72B6" w14:textId="77777777" w:rsidR="00CB54D9" w:rsidRPr="009A7015" w:rsidRDefault="00CB54D9" w:rsidP="00E5666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79808575" w14:textId="3C9699BA" w:rsidR="00CB54D9" w:rsidRPr="00A83F67" w:rsidRDefault="00161158" w:rsidP="00E5666A">
      <w:pPr>
        <w:pStyle w:val="paragraph"/>
        <w:bidi/>
        <w:spacing w:before="0" w:beforeAutospacing="0" w:after="0" w:afterAutospacing="0"/>
        <w:textAlignment w:val="baseline"/>
        <w:rPr>
          <w:rFonts w:asciiTheme="minorHAnsi" w:hAnsiTheme="minorHAnsi" w:cstheme="minorHAnsi"/>
          <w:bCs/>
          <w:sz w:val="22"/>
          <w:szCs w:val="22"/>
          <w:rtl/>
        </w:rPr>
      </w:pPr>
      <w:r w:rsidRPr="00A83F67">
        <w:rPr>
          <w:rFonts w:asciiTheme="minorHAnsi" w:hAnsiTheme="minorHAnsi" w:hint="cs"/>
          <w:bCs/>
          <w:sz w:val="22"/>
          <w:szCs w:val="22"/>
          <w:rtl/>
        </w:rPr>
        <w:t>لێر</w:t>
      </w:r>
      <w:r w:rsidR="00622782">
        <w:rPr>
          <w:rFonts w:asciiTheme="minorHAnsi" w:hAnsiTheme="minorHAnsi" w:hint="cs"/>
          <w:bCs/>
          <w:sz w:val="22"/>
          <w:szCs w:val="22"/>
          <w:rtl/>
        </w:rPr>
        <w:t>ەدا</w:t>
      </w:r>
      <w:r w:rsidRPr="00A83F67">
        <w:rPr>
          <w:rFonts w:asciiTheme="minorHAnsi" w:hAnsiTheme="minorHAnsi" w:hint="cs"/>
          <w:bCs/>
          <w:sz w:val="22"/>
          <w:szCs w:val="22"/>
          <w:rtl/>
        </w:rPr>
        <w:t xml:space="preserve"> </w:t>
      </w:r>
      <w:r w:rsidR="00622782">
        <w:rPr>
          <w:rFonts w:asciiTheme="minorHAnsi" w:hAnsiTheme="minorHAnsi" w:hint="cs"/>
          <w:bCs/>
          <w:sz w:val="22"/>
          <w:szCs w:val="22"/>
          <w:rtl/>
        </w:rPr>
        <w:t>فێردەبیت</w:t>
      </w:r>
      <w:r w:rsidR="00622782" w:rsidRPr="00A83F67">
        <w:rPr>
          <w:rFonts w:asciiTheme="minorHAnsi" w:hAnsiTheme="minorHAnsi" w:hint="cs"/>
          <w:bCs/>
          <w:sz w:val="22"/>
          <w:szCs w:val="22"/>
          <w:rtl/>
        </w:rPr>
        <w:t xml:space="preserve"> </w:t>
      </w:r>
      <w:r w:rsidRPr="00A83F67">
        <w:rPr>
          <w:rFonts w:asciiTheme="minorHAnsi" w:hAnsiTheme="minorHAnsi" w:hint="cs"/>
          <w:bCs/>
          <w:sz w:val="22"/>
          <w:szCs w:val="22"/>
          <w:rtl/>
        </w:rPr>
        <w:t xml:space="preserve">کە چۆن </w:t>
      </w:r>
      <w:r w:rsidR="0075217A">
        <w:rPr>
          <w:rFonts w:asciiTheme="minorHAnsi" w:hAnsiTheme="minorHAnsi" w:hint="cs"/>
          <w:bCs/>
          <w:sz w:val="22"/>
          <w:szCs w:val="22"/>
          <w:rtl/>
        </w:rPr>
        <w:t xml:space="preserve">بچیته ناو </w:t>
      </w:r>
      <w:r w:rsidRPr="00A83F67">
        <w:rPr>
          <w:rFonts w:asciiTheme="minorHAnsi" w:hAnsiTheme="minorHAnsi" w:hint="cs"/>
          <w:bCs/>
          <w:sz w:val="22"/>
          <w:szCs w:val="22"/>
          <w:rtl/>
        </w:rPr>
        <w:t>گفتوگۆیەك</w:t>
      </w:r>
      <w:r w:rsidR="0075217A">
        <w:rPr>
          <w:rFonts w:asciiTheme="minorHAnsi" w:hAnsiTheme="minorHAnsi" w:hint="cs"/>
          <w:bCs/>
          <w:sz w:val="22"/>
          <w:szCs w:val="22"/>
          <w:rtl/>
        </w:rPr>
        <w:t xml:space="preserve"> </w:t>
      </w:r>
      <w:r w:rsidR="00622782">
        <w:rPr>
          <w:rFonts w:asciiTheme="minorHAnsi" w:hAnsiTheme="minorHAnsi" w:hint="cs"/>
          <w:bCs/>
          <w:sz w:val="22"/>
          <w:szCs w:val="22"/>
          <w:rtl/>
        </w:rPr>
        <w:t>لەماوەی</w:t>
      </w:r>
      <w:r w:rsidRPr="00A83F67">
        <w:rPr>
          <w:rFonts w:asciiTheme="minorHAnsi" w:hAnsiTheme="minorHAnsi" w:hint="cs"/>
          <w:bCs/>
          <w:sz w:val="22"/>
          <w:szCs w:val="22"/>
          <w:rtl/>
        </w:rPr>
        <w:t xml:space="preserve"> کۆنفرانسی دایباب-مامۆستا</w:t>
      </w:r>
    </w:p>
    <w:p w14:paraId="3E1BDF63" w14:textId="4E55A34B" w:rsidR="00161158" w:rsidRPr="009A7015" w:rsidRDefault="00161158" w:rsidP="00E5666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2F0BCC6E" w14:textId="78945B98" w:rsidR="00A7068E" w:rsidRPr="009A7015" w:rsidRDefault="00161158" w:rsidP="00A7068E">
      <w:pPr>
        <w:pStyle w:val="ListParagraph"/>
        <w:numPr>
          <w:ilvl w:val="0"/>
          <w:numId w:val="13"/>
        </w:numPr>
        <w:bidi/>
        <w:rPr>
          <w:rFonts w:cstheme="minorHAnsi"/>
          <w:rtl/>
        </w:rPr>
      </w:pPr>
      <w:r>
        <w:rPr>
          <w:rFonts w:hint="cs"/>
          <w:rtl/>
        </w:rPr>
        <w:t xml:space="preserve">بەرنامەی مایکرۆسۆفت ترانسلەیتەر بکەرەوە لەسەر ئامێرەکەت. دڵنیابەرەوە کە وایفای یاخود </w:t>
      </w:r>
      <w:r w:rsidR="0075217A">
        <w:rPr>
          <w:rFonts w:hint="cs"/>
          <w:rtl/>
        </w:rPr>
        <w:t xml:space="preserve">پەیوەندیی </w:t>
      </w:r>
      <w:r>
        <w:rPr>
          <w:rFonts w:hint="cs"/>
          <w:rtl/>
        </w:rPr>
        <w:t>داتا بەردەستت هەیە.</w:t>
      </w:r>
    </w:p>
    <w:p w14:paraId="2E9FCFA7" w14:textId="6E8ACD0D" w:rsidR="00161158" w:rsidRPr="009A7015" w:rsidRDefault="00161158" w:rsidP="00A7068E">
      <w:pPr>
        <w:pStyle w:val="ListParagraph"/>
        <w:numPr>
          <w:ilvl w:val="0"/>
          <w:numId w:val="13"/>
        </w:numPr>
        <w:bidi/>
        <w:rPr>
          <w:rFonts w:cstheme="minorHAnsi"/>
          <w:rtl/>
        </w:rPr>
      </w:pPr>
      <w:r>
        <w:rPr>
          <w:rFonts w:hint="cs"/>
          <w:rtl/>
        </w:rPr>
        <w:t xml:space="preserve"> کرتە بکە لەسەر ئایکۆنی گفتوگۆی چەند کەس</w:t>
      </w:r>
      <w:r w:rsidR="00863A20">
        <w:rPr>
          <w:rFonts w:hint="cs"/>
          <w:rtl/>
        </w:rPr>
        <w:t>ی</w:t>
      </w:r>
      <w:r>
        <w:rPr>
          <w:rFonts w:hint="cs"/>
          <w:rtl/>
        </w:rPr>
        <w:t>.</w:t>
      </w:r>
    </w:p>
    <w:p w14:paraId="43EE057F" w14:textId="4883E1F5" w:rsidR="00161158" w:rsidRPr="009A7015" w:rsidRDefault="00A7068E" w:rsidP="00A7068E">
      <w:pPr>
        <w:pStyle w:val="ListParagraph"/>
        <w:numPr>
          <w:ilvl w:val="0"/>
          <w:numId w:val="13"/>
        </w:numPr>
        <w:bidi/>
        <w:rPr>
          <w:rFonts w:cstheme="minorHAnsi"/>
          <w:rtl/>
        </w:rPr>
      </w:pPr>
      <w:r>
        <w:rPr>
          <w:rFonts w:hint="cs"/>
          <w:rtl/>
        </w:rPr>
        <w:t xml:space="preserve">بگەڕێ لەڕێگەی کۆدی </w:t>
      </w:r>
      <w:r>
        <w:t>QR</w:t>
      </w:r>
      <w:r>
        <w:rPr>
          <w:rFonts w:hint="cs"/>
          <w:rtl/>
        </w:rPr>
        <w:t xml:space="preserve"> وە یاخود بەشێوەیەکی دەستی بەکۆدی دابینکراوی 5 ژمارەیی کە لەلایەن مامۆستاکەوە دابین دەکرێت</w:t>
      </w:r>
    </w:p>
    <w:p w14:paraId="06804980" w14:textId="5DE96F38" w:rsidR="00A7068E" w:rsidRPr="009A7015" w:rsidRDefault="00A7068E" w:rsidP="00A7068E">
      <w:pPr>
        <w:pStyle w:val="ListParagraph"/>
        <w:numPr>
          <w:ilvl w:val="0"/>
          <w:numId w:val="13"/>
        </w:numPr>
        <w:bidi/>
        <w:rPr>
          <w:rFonts w:cstheme="minorHAnsi"/>
          <w:rtl/>
        </w:rPr>
      </w:pPr>
      <w:r>
        <w:rPr>
          <w:rFonts w:hint="cs"/>
          <w:rtl/>
        </w:rPr>
        <w:t>ناوی یەکەمت داخڵ بکە و زمانەکەت هەڵبژێرە. کرتە ل</w:t>
      </w:r>
      <w:r w:rsidR="00863A20">
        <w:rPr>
          <w:rFonts w:hint="cs"/>
          <w:rtl/>
        </w:rPr>
        <w:t>ەسەر</w:t>
      </w:r>
      <w:r>
        <w:rPr>
          <w:rFonts w:hint="cs"/>
          <w:rtl/>
        </w:rPr>
        <w:t xml:space="preserve"> "چونەژوورەوە" بکە.</w:t>
      </w:r>
    </w:p>
    <w:p w14:paraId="64F52AEF" w14:textId="60D9E463" w:rsidR="00A7068E" w:rsidRPr="009A7015" w:rsidRDefault="00A7068E" w:rsidP="00A7068E">
      <w:pPr>
        <w:pStyle w:val="ListParagraph"/>
        <w:numPr>
          <w:ilvl w:val="0"/>
          <w:numId w:val="13"/>
        </w:numPr>
        <w:bidi/>
        <w:rPr>
          <w:rFonts w:cstheme="minorHAnsi"/>
          <w:rtl/>
        </w:rPr>
      </w:pPr>
      <w:r>
        <w:rPr>
          <w:rFonts w:hint="cs"/>
          <w:rtl/>
        </w:rPr>
        <w:t>دوای ئەوەی کە چوویتە ژوورەوە بۆ گفتوگۆکە، دەتوانی دەست بە</w:t>
      </w:r>
      <w:r w:rsidR="00863A20">
        <w:rPr>
          <w:rFonts w:hint="cs"/>
          <w:rtl/>
        </w:rPr>
        <w:t xml:space="preserve"> </w:t>
      </w:r>
      <w:r>
        <w:rPr>
          <w:rFonts w:hint="cs"/>
          <w:rtl/>
        </w:rPr>
        <w:t xml:space="preserve">چات بکەیت. دەتوانی </w:t>
      </w:r>
      <w:r w:rsidR="00863A20">
        <w:rPr>
          <w:rFonts w:hint="cs"/>
          <w:rtl/>
        </w:rPr>
        <w:t xml:space="preserve">تایبەتمەندیی مایکرۆفۆن </w:t>
      </w:r>
      <w:r>
        <w:rPr>
          <w:rFonts w:hint="cs"/>
          <w:rtl/>
        </w:rPr>
        <w:t>بەکاربهێنیت بە</w:t>
      </w:r>
      <w:r w:rsidR="00863A20">
        <w:rPr>
          <w:rFonts w:hint="cs"/>
          <w:rtl/>
        </w:rPr>
        <w:t xml:space="preserve"> </w:t>
      </w:r>
      <w:r>
        <w:rPr>
          <w:rFonts w:hint="cs"/>
          <w:rtl/>
        </w:rPr>
        <w:t xml:space="preserve">دەستپیانان </w:t>
      </w:r>
      <w:r w:rsidR="00863A20">
        <w:rPr>
          <w:rFonts w:hint="cs"/>
          <w:rtl/>
        </w:rPr>
        <w:t xml:space="preserve">و </w:t>
      </w:r>
      <w:r>
        <w:rPr>
          <w:rFonts w:hint="cs"/>
          <w:rtl/>
        </w:rPr>
        <w:t>قسەکردن (دەستی پێدا بنێ بۆ قسەکردن، وەکو واکی -</w:t>
      </w:r>
      <w:r w:rsidR="00863A20">
        <w:rPr>
          <w:rFonts w:hint="cs"/>
          <w:rtl/>
        </w:rPr>
        <w:t xml:space="preserve"> </w:t>
      </w:r>
      <w:r>
        <w:rPr>
          <w:rFonts w:hint="cs"/>
          <w:rtl/>
        </w:rPr>
        <w:t>تاکی)، یاخود زۆر بەئاسایی تێکستەکەت بنوسە.</w:t>
      </w:r>
    </w:p>
    <w:p w14:paraId="0849FAFE" w14:textId="221BA00E" w:rsidR="00A7068E" w:rsidRPr="00033E25" w:rsidRDefault="00A7068E" w:rsidP="00A7068E">
      <w:pPr>
        <w:pStyle w:val="ListParagraph"/>
        <w:numPr>
          <w:ilvl w:val="0"/>
          <w:numId w:val="13"/>
        </w:numPr>
        <w:bidi/>
        <w:rPr>
          <w:rFonts w:cstheme="minorHAnsi"/>
          <w:rtl/>
        </w:rPr>
      </w:pPr>
      <w:r>
        <w:rPr>
          <w:rFonts w:hint="cs"/>
          <w:rtl/>
        </w:rPr>
        <w:t xml:space="preserve"> مامۆستاکە جوابەکانت دەبینێت لە بەشی زمانی هەڵبژێردراو. بۆ نمونە، ئەگەر تۆ قسە</w:t>
      </w:r>
      <w:r w:rsidR="00863A20">
        <w:rPr>
          <w:rFonts w:hint="cs"/>
          <w:rtl/>
        </w:rPr>
        <w:t xml:space="preserve"> </w:t>
      </w:r>
      <w:r>
        <w:rPr>
          <w:rFonts w:hint="cs"/>
          <w:rtl/>
        </w:rPr>
        <w:t xml:space="preserve">بکەیت </w:t>
      </w:r>
      <w:r>
        <w:rPr>
          <w:rStyle w:val="normaltextrun"/>
          <w:rFonts w:hint="cs"/>
          <w:rtl/>
        </w:rPr>
        <w:t>بە سۆرانی</w:t>
      </w:r>
      <w:r>
        <w:rPr>
          <w:rFonts w:hint="cs"/>
          <w:rtl/>
        </w:rPr>
        <w:t xml:space="preserve"> و مامۆستاکە بە ئینگلیزی قسە بکات، دەتوانیت سۆرانی </w:t>
      </w:r>
      <w:r>
        <w:rPr>
          <w:rStyle w:val="normaltextrun"/>
          <w:rFonts w:hint="cs"/>
          <w:rtl/>
        </w:rPr>
        <w:t>هەڵبژێریت</w:t>
      </w:r>
      <w:r>
        <w:rPr>
          <w:rFonts w:hint="cs"/>
          <w:rtl/>
        </w:rPr>
        <w:t xml:space="preserve"> وەکو زمانەکەت و بەشێوەیەکی ئۆتۆماتیکی وەریدەگێڕێت بۆ مامۆستاکە.</w:t>
      </w:r>
    </w:p>
    <w:p w14:paraId="62E86DA3" w14:textId="3851A09A" w:rsidR="00A62034" w:rsidRPr="00A83F67" w:rsidRDefault="00A62034" w:rsidP="00A7068E">
      <w:pPr>
        <w:bidi/>
        <w:rPr>
          <w:rFonts w:cstheme="minorHAnsi"/>
          <w:bCs/>
          <w:rtl/>
        </w:rPr>
      </w:pPr>
      <w:r w:rsidRPr="00A83F67">
        <w:rPr>
          <w:rFonts w:hint="cs"/>
          <w:bCs/>
          <w:rtl/>
        </w:rPr>
        <w:t xml:space="preserve"> زمانە پاڵپشتیکراوەکان</w:t>
      </w:r>
    </w:p>
    <w:p w14:paraId="5B5486BA" w14:textId="18D7F6C1" w:rsidR="00A62034" w:rsidRPr="009A7015" w:rsidRDefault="00A62034" w:rsidP="00A62034">
      <w:pPr>
        <w:pStyle w:val="paragraph"/>
        <w:numPr>
          <w:ilvl w:val="0"/>
          <w:numId w:val="2"/>
        </w:numPr>
        <w:bidi/>
        <w:spacing w:before="0" w:beforeAutospacing="0" w:after="0" w:afterAutospacing="0"/>
        <w:ind w:left="360"/>
        <w:textAlignment w:val="baseline"/>
        <w:rPr>
          <w:rFonts w:asciiTheme="minorHAnsi" w:hAnsiTheme="minorHAnsi" w:cstheme="minorHAnsi"/>
          <w:sz w:val="22"/>
          <w:szCs w:val="22"/>
          <w:rtl/>
        </w:rPr>
      </w:pPr>
      <w:r>
        <w:rPr>
          <w:rStyle w:val="normaltextrun"/>
          <w:rFonts w:asciiTheme="minorHAnsi" w:hAnsiTheme="minorHAnsi" w:hint="cs"/>
          <w:sz w:val="22"/>
          <w:szCs w:val="22"/>
          <w:rtl/>
        </w:rPr>
        <w:t>شوێنی کردنی قسە (تایبەتمەندی مایکرۆفۆن):</w:t>
      </w:r>
      <w:hyperlink r:id="rId15" w:anchor="speech" w:history="1">
        <w:r>
          <w:rPr>
            <w:rStyle w:val="Hyperlink"/>
            <w:rFonts w:asciiTheme="minorHAnsi" w:hAnsiTheme="minorHAnsi" w:hint="cs"/>
            <w:sz w:val="22"/>
            <w:szCs w:val="22"/>
            <w:rtl/>
          </w:rPr>
          <w:t xml:space="preserve"> 10+ زمان </w:t>
        </w:r>
      </w:hyperlink>
    </w:p>
    <w:p w14:paraId="54C16503" w14:textId="30221066" w:rsidR="00A62034" w:rsidRPr="009A7015" w:rsidRDefault="00A62034" w:rsidP="00A62034">
      <w:pPr>
        <w:pStyle w:val="paragraph"/>
        <w:numPr>
          <w:ilvl w:val="0"/>
          <w:numId w:val="2"/>
        </w:numPr>
        <w:bidi/>
        <w:spacing w:before="0" w:beforeAutospacing="0" w:after="0" w:afterAutospacing="0"/>
        <w:ind w:left="360"/>
        <w:textAlignment w:val="baseline"/>
        <w:rPr>
          <w:rFonts w:asciiTheme="minorHAnsi" w:hAnsiTheme="minorHAnsi" w:cstheme="minorHAnsi"/>
          <w:sz w:val="22"/>
          <w:szCs w:val="22"/>
          <w:rtl/>
        </w:rPr>
      </w:pPr>
      <w:r>
        <w:rPr>
          <w:rStyle w:val="normaltextrun"/>
          <w:rFonts w:asciiTheme="minorHAnsi" w:hAnsiTheme="minorHAnsi" w:hint="cs"/>
          <w:sz w:val="22"/>
          <w:szCs w:val="22"/>
          <w:rtl/>
        </w:rPr>
        <w:t>شوێنی نوسینی تێکست:</w:t>
      </w:r>
      <w:hyperlink r:id="rId16" w:history="1">
        <w:r>
          <w:rPr>
            <w:rStyle w:val="Hyperlink"/>
            <w:rFonts w:asciiTheme="minorHAnsi" w:hAnsiTheme="minorHAnsi" w:hint="cs"/>
            <w:sz w:val="22"/>
            <w:szCs w:val="22"/>
            <w:rtl/>
          </w:rPr>
          <w:t xml:space="preserve"> 60+ زمان </w:t>
        </w:r>
      </w:hyperlink>
    </w:p>
    <w:p w14:paraId="1A32D9E1" w14:textId="221C3271" w:rsidR="00E6388B" w:rsidRPr="009A7015" w:rsidRDefault="00E6388B">
      <w:pPr>
        <w:rPr>
          <w:rFonts w:cstheme="minorHAnsi"/>
        </w:rPr>
      </w:pPr>
    </w:p>
    <w:sectPr w:rsidR="00E6388B" w:rsidRPr="009A7015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7BFFDA" w14:textId="77777777" w:rsidR="00F675B0" w:rsidRDefault="00F675B0" w:rsidP="00CB54D9">
      <w:pPr>
        <w:spacing w:after="0" w:line="240" w:lineRule="auto"/>
      </w:pPr>
      <w:r>
        <w:separator/>
      </w:r>
    </w:p>
  </w:endnote>
  <w:endnote w:type="continuationSeparator" w:id="0">
    <w:p w14:paraId="7664A772" w14:textId="77777777" w:rsidR="00F675B0" w:rsidRDefault="00F675B0" w:rsidP="00CB54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0AAA94" w14:textId="77777777" w:rsidR="007C7C22" w:rsidRDefault="007C7C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92CA76" w14:textId="77777777" w:rsidR="007C7C22" w:rsidRDefault="007C7C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32F0EE" w14:textId="77777777" w:rsidR="007C7C22" w:rsidRDefault="007C7C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2B50EB" w14:textId="77777777" w:rsidR="00F675B0" w:rsidRDefault="00F675B0" w:rsidP="00CB54D9">
      <w:pPr>
        <w:spacing w:after="0" w:line="240" w:lineRule="auto"/>
      </w:pPr>
      <w:r>
        <w:separator/>
      </w:r>
    </w:p>
  </w:footnote>
  <w:footnote w:type="continuationSeparator" w:id="0">
    <w:p w14:paraId="61EC1D3C" w14:textId="77777777" w:rsidR="00F675B0" w:rsidRDefault="00F675B0" w:rsidP="00CB54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1B13E1" w14:textId="77777777" w:rsidR="007C7C22" w:rsidRDefault="007C7C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BED3BE" w14:textId="77777777" w:rsidR="007C7C22" w:rsidRDefault="007C7C2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EF8BAF" w14:textId="77777777" w:rsidR="007C7C22" w:rsidRDefault="007C7C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B0114"/>
    <w:multiLevelType w:val="multilevel"/>
    <w:tmpl w:val="9E1636B2"/>
    <w:lvl w:ilvl="0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1C1F8D"/>
    <w:multiLevelType w:val="multilevel"/>
    <w:tmpl w:val="D5B8AC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6C418D6"/>
    <w:multiLevelType w:val="hybridMultilevel"/>
    <w:tmpl w:val="6A187B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A04CB3"/>
    <w:multiLevelType w:val="multilevel"/>
    <w:tmpl w:val="2D20A9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34E2CB7"/>
    <w:multiLevelType w:val="hybridMultilevel"/>
    <w:tmpl w:val="37481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E625F2"/>
    <w:multiLevelType w:val="hybridMultilevel"/>
    <w:tmpl w:val="B4A4A0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601045"/>
    <w:multiLevelType w:val="hybridMultilevel"/>
    <w:tmpl w:val="E7F407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42874EA"/>
    <w:multiLevelType w:val="multilevel"/>
    <w:tmpl w:val="0C9896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72104B0"/>
    <w:multiLevelType w:val="multilevel"/>
    <w:tmpl w:val="02FA7C5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D0460CE"/>
    <w:multiLevelType w:val="multilevel"/>
    <w:tmpl w:val="3684F63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DEB6850"/>
    <w:multiLevelType w:val="hybridMultilevel"/>
    <w:tmpl w:val="FF04E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EC2586"/>
    <w:multiLevelType w:val="hybridMultilevel"/>
    <w:tmpl w:val="81B0D44C"/>
    <w:lvl w:ilvl="0" w:tplc="6A72135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C0512F"/>
    <w:multiLevelType w:val="multilevel"/>
    <w:tmpl w:val="7E621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3"/>
  </w:num>
  <w:num w:numId="3">
    <w:abstractNumId w:val="7"/>
  </w:num>
  <w:num w:numId="4">
    <w:abstractNumId w:val="8"/>
  </w:num>
  <w:num w:numId="5">
    <w:abstractNumId w:val="12"/>
  </w:num>
  <w:num w:numId="6">
    <w:abstractNumId w:val="0"/>
  </w:num>
  <w:num w:numId="7">
    <w:abstractNumId w:val="1"/>
  </w:num>
  <w:num w:numId="8">
    <w:abstractNumId w:val="5"/>
  </w:num>
  <w:num w:numId="9">
    <w:abstractNumId w:val="11"/>
  </w:num>
  <w:num w:numId="10">
    <w:abstractNumId w:val="2"/>
  </w:num>
  <w:num w:numId="11">
    <w:abstractNumId w:val="6"/>
  </w:num>
  <w:num w:numId="12">
    <w:abstractNumId w:val="10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NzM0MrUwNjK3MLVQ0lEKTi0uzszPAykwqgUAYaRN6ywAAAA="/>
  </w:docVars>
  <w:rsids>
    <w:rsidRoot w:val="00E5666A"/>
    <w:rsid w:val="00033E25"/>
    <w:rsid w:val="000C6AE1"/>
    <w:rsid w:val="000D1732"/>
    <w:rsid w:val="000F14BB"/>
    <w:rsid w:val="00102591"/>
    <w:rsid w:val="001250F8"/>
    <w:rsid w:val="00126C35"/>
    <w:rsid w:val="00127240"/>
    <w:rsid w:val="00131972"/>
    <w:rsid w:val="00133D51"/>
    <w:rsid w:val="00161158"/>
    <w:rsid w:val="001710F2"/>
    <w:rsid w:val="00177E7C"/>
    <w:rsid w:val="0018108E"/>
    <w:rsid w:val="001825B8"/>
    <w:rsid w:val="00192743"/>
    <w:rsid w:val="001A4EAF"/>
    <w:rsid w:val="001E7FDE"/>
    <w:rsid w:val="001F1DDA"/>
    <w:rsid w:val="001F749F"/>
    <w:rsid w:val="0022378D"/>
    <w:rsid w:val="00226D6C"/>
    <w:rsid w:val="00231F46"/>
    <w:rsid w:val="00267744"/>
    <w:rsid w:val="00270027"/>
    <w:rsid w:val="002C1375"/>
    <w:rsid w:val="002F3405"/>
    <w:rsid w:val="003056BA"/>
    <w:rsid w:val="00315F77"/>
    <w:rsid w:val="00333E37"/>
    <w:rsid w:val="00337537"/>
    <w:rsid w:val="0034350C"/>
    <w:rsid w:val="0034726E"/>
    <w:rsid w:val="00386AF4"/>
    <w:rsid w:val="0039719E"/>
    <w:rsid w:val="003A3965"/>
    <w:rsid w:val="003D7AB2"/>
    <w:rsid w:val="004174DB"/>
    <w:rsid w:val="00420894"/>
    <w:rsid w:val="00425A2C"/>
    <w:rsid w:val="0045597F"/>
    <w:rsid w:val="004641FD"/>
    <w:rsid w:val="00474DEF"/>
    <w:rsid w:val="0047584C"/>
    <w:rsid w:val="00475BDF"/>
    <w:rsid w:val="00484D7F"/>
    <w:rsid w:val="00487B5C"/>
    <w:rsid w:val="004E5A09"/>
    <w:rsid w:val="004F3DCD"/>
    <w:rsid w:val="00565055"/>
    <w:rsid w:val="00586895"/>
    <w:rsid w:val="0059387E"/>
    <w:rsid w:val="005A2721"/>
    <w:rsid w:val="005A3CA7"/>
    <w:rsid w:val="005B1450"/>
    <w:rsid w:val="005D4AEF"/>
    <w:rsid w:val="005E4991"/>
    <w:rsid w:val="00620D72"/>
    <w:rsid w:val="00622782"/>
    <w:rsid w:val="00631545"/>
    <w:rsid w:val="006640CA"/>
    <w:rsid w:val="00675427"/>
    <w:rsid w:val="006A59DD"/>
    <w:rsid w:val="006C3230"/>
    <w:rsid w:val="006D6A33"/>
    <w:rsid w:val="00702358"/>
    <w:rsid w:val="00703EEE"/>
    <w:rsid w:val="00707E04"/>
    <w:rsid w:val="00726160"/>
    <w:rsid w:val="007367FC"/>
    <w:rsid w:val="0075217A"/>
    <w:rsid w:val="00770DC9"/>
    <w:rsid w:val="007C7C22"/>
    <w:rsid w:val="007D63C8"/>
    <w:rsid w:val="007E27F7"/>
    <w:rsid w:val="007E4C3B"/>
    <w:rsid w:val="007F036B"/>
    <w:rsid w:val="00823478"/>
    <w:rsid w:val="00823A2D"/>
    <w:rsid w:val="0085399A"/>
    <w:rsid w:val="00863A20"/>
    <w:rsid w:val="00882A6B"/>
    <w:rsid w:val="00886D81"/>
    <w:rsid w:val="008C4A2C"/>
    <w:rsid w:val="008C52B6"/>
    <w:rsid w:val="008E029E"/>
    <w:rsid w:val="008E4F1A"/>
    <w:rsid w:val="00927AF0"/>
    <w:rsid w:val="009359A7"/>
    <w:rsid w:val="0095417E"/>
    <w:rsid w:val="0096116B"/>
    <w:rsid w:val="00971908"/>
    <w:rsid w:val="00972CA8"/>
    <w:rsid w:val="009A7015"/>
    <w:rsid w:val="009B69B1"/>
    <w:rsid w:val="009D15D3"/>
    <w:rsid w:val="009D68CC"/>
    <w:rsid w:val="009F03C9"/>
    <w:rsid w:val="00A04F04"/>
    <w:rsid w:val="00A17A66"/>
    <w:rsid w:val="00A31D19"/>
    <w:rsid w:val="00A4683A"/>
    <w:rsid w:val="00A56182"/>
    <w:rsid w:val="00A62034"/>
    <w:rsid w:val="00A62AA2"/>
    <w:rsid w:val="00A65AA1"/>
    <w:rsid w:val="00A7068E"/>
    <w:rsid w:val="00A80135"/>
    <w:rsid w:val="00A83F67"/>
    <w:rsid w:val="00AB0BAA"/>
    <w:rsid w:val="00AB4AC4"/>
    <w:rsid w:val="00AD05CC"/>
    <w:rsid w:val="00AD29E4"/>
    <w:rsid w:val="00AE03B7"/>
    <w:rsid w:val="00AE6E9D"/>
    <w:rsid w:val="00AF3C4B"/>
    <w:rsid w:val="00AF5D27"/>
    <w:rsid w:val="00B03B7E"/>
    <w:rsid w:val="00B26B10"/>
    <w:rsid w:val="00B33152"/>
    <w:rsid w:val="00B369B5"/>
    <w:rsid w:val="00B5191E"/>
    <w:rsid w:val="00B57CAC"/>
    <w:rsid w:val="00B842E7"/>
    <w:rsid w:val="00B94024"/>
    <w:rsid w:val="00BB0FE8"/>
    <w:rsid w:val="00BB26D8"/>
    <w:rsid w:val="00BC3E4A"/>
    <w:rsid w:val="00BC75BB"/>
    <w:rsid w:val="00BD1C7F"/>
    <w:rsid w:val="00BD5A00"/>
    <w:rsid w:val="00BF4B3D"/>
    <w:rsid w:val="00C23C82"/>
    <w:rsid w:val="00C30B7E"/>
    <w:rsid w:val="00C50F08"/>
    <w:rsid w:val="00C56310"/>
    <w:rsid w:val="00C92846"/>
    <w:rsid w:val="00C946FC"/>
    <w:rsid w:val="00CB54D9"/>
    <w:rsid w:val="00CD0237"/>
    <w:rsid w:val="00CD6064"/>
    <w:rsid w:val="00CE0AC6"/>
    <w:rsid w:val="00D00B8A"/>
    <w:rsid w:val="00D02B89"/>
    <w:rsid w:val="00D20AE3"/>
    <w:rsid w:val="00D60074"/>
    <w:rsid w:val="00D8696A"/>
    <w:rsid w:val="00DC100C"/>
    <w:rsid w:val="00DC7033"/>
    <w:rsid w:val="00DE49EE"/>
    <w:rsid w:val="00DE50B6"/>
    <w:rsid w:val="00DF1211"/>
    <w:rsid w:val="00E05C1E"/>
    <w:rsid w:val="00E06B8E"/>
    <w:rsid w:val="00E44719"/>
    <w:rsid w:val="00E46800"/>
    <w:rsid w:val="00E53B9C"/>
    <w:rsid w:val="00E5666A"/>
    <w:rsid w:val="00E6388B"/>
    <w:rsid w:val="00E665EA"/>
    <w:rsid w:val="00E84C18"/>
    <w:rsid w:val="00ED3030"/>
    <w:rsid w:val="00EE5DFE"/>
    <w:rsid w:val="00EF1F51"/>
    <w:rsid w:val="00EF56A2"/>
    <w:rsid w:val="00EF5D90"/>
    <w:rsid w:val="00F05D46"/>
    <w:rsid w:val="00F3706D"/>
    <w:rsid w:val="00F6713B"/>
    <w:rsid w:val="00F675B0"/>
    <w:rsid w:val="00F70EA8"/>
    <w:rsid w:val="00F71B7A"/>
    <w:rsid w:val="00F760B1"/>
    <w:rsid w:val="00F85D3E"/>
    <w:rsid w:val="00FB3B67"/>
    <w:rsid w:val="00FB7663"/>
    <w:rsid w:val="00FD0894"/>
    <w:rsid w:val="00FE0D72"/>
    <w:rsid w:val="5FB6C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2C45061"/>
  <w15:chartTrackingRefBased/>
  <w15:docId w15:val="{560C8E00-A53A-496A-80E7-58B301AB1E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ku-Arab-IQ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E566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qFormat/>
    <w:rsid w:val="00E5666A"/>
  </w:style>
  <w:style w:type="character" w:customStyle="1" w:styleId="eop">
    <w:name w:val="eop"/>
    <w:basedOn w:val="DefaultParagraphFont"/>
    <w:rsid w:val="00E5666A"/>
  </w:style>
  <w:style w:type="character" w:customStyle="1" w:styleId="apple-converted-space">
    <w:name w:val="apple-converted-space"/>
    <w:basedOn w:val="DefaultParagraphFont"/>
    <w:rsid w:val="00E5666A"/>
  </w:style>
  <w:style w:type="character" w:customStyle="1" w:styleId="spellingerror">
    <w:name w:val="spellingerror"/>
    <w:basedOn w:val="DefaultParagraphFont"/>
    <w:rsid w:val="00E5666A"/>
  </w:style>
  <w:style w:type="character" w:customStyle="1" w:styleId="scx40416638">
    <w:name w:val="scx40416638"/>
    <w:basedOn w:val="DefaultParagraphFont"/>
    <w:rsid w:val="006D6A33"/>
  </w:style>
  <w:style w:type="table" w:styleId="TableGrid">
    <w:name w:val="Table Grid"/>
    <w:basedOn w:val="TableNormal"/>
    <w:uiPriority w:val="39"/>
    <w:rsid w:val="001927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15F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5F77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15F7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B54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54D9"/>
  </w:style>
  <w:style w:type="paragraph" w:styleId="Footer">
    <w:name w:val="footer"/>
    <w:basedOn w:val="Normal"/>
    <w:link w:val="FooterChar"/>
    <w:uiPriority w:val="99"/>
    <w:unhideWhenUsed/>
    <w:rsid w:val="00CB54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54D9"/>
  </w:style>
  <w:style w:type="character" w:styleId="Hyperlink">
    <w:name w:val="Hyperlink"/>
    <w:basedOn w:val="DefaultParagraphFont"/>
    <w:uiPriority w:val="99"/>
    <w:unhideWhenUsed/>
    <w:rsid w:val="004F3DCD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4F3DCD"/>
    <w:rPr>
      <w:color w:val="2B579A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B519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19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191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19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191E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9D68CC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59387E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9387E"/>
    <w:rPr>
      <w:rFonts w:eastAsiaTheme="minorEastAsia"/>
    </w:rPr>
  </w:style>
  <w:style w:type="character" w:styleId="UnresolvedMention">
    <w:name w:val="Unresolved Mention"/>
    <w:basedOn w:val="DefaultParagraphFont"/>
    <w:uiPriority w:val="99"/>
    <w:semiHidden/>
    <w:unhideWhenUsed/>
    <w:rsid w:val="00B369B5"/>
    <w:rPr>
      <w:color w:val="808080"/>
      <w:shd w:val="clear" w:color="auto" w:fill="E6E6E6"/>
    </w:rPr>
  </w:style>
  <w:style w:type="character" w:customStyle="1" w:styleId="InternetLink">
    <w:name w:val="Internet Link"/>
    <w:basedOn w:val="DefaultParagraphFont"/>
    <w:uiPriority w:val="99"/>
    <w:unhideWhenUsed/>
    <w:rsid w:val="00E6388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82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08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1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844797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60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1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0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604103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814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1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4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2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icrosoft.com/en-US/store/p/translator/9wzdncrfj3pg?rtc=1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s://itunes.apple.com/app/microsoft-translator/id1018949559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microsoft.com/en-us/translator/languages.aspx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lay.google.com/store/apps/details?id=com.microsoft.translator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microsoft.com/en-us/translator/languages.aspx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mazon.com/Microsoft-Corporation-Translator/dp/B01FYI9U6C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5b72acf-f001-46ca-9f8a-210dc307e0c1">
      <UserInfo>
        <DisplayName>Emily Sui (Beyondsoft)</DisplayName>
        <AccountId>26</AccountId>
        <AccountType/>
      </UserInfo>
      <UserInfo>
        <DisplayName>Vikram Dendi</DisplayName>
        <AccountId>9</AccountId>
        <AccountType/>
      </UserInfo>
      <UserInfo>
        <DisplayName>Christian Federmann</DisplayName>
        <AccountId>166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A0270B18AB32499C3548C648C38EAF" ma:contentTypeVersion="7" ma:contentTypeDescription="Create a new document." ma:contentTypeScope="" ma:versionID="ab12ccc8a6f89283bf5b12a43a476ae6">
  <xsd:schema xmlns:xsd="http://www.w3.org/2001/XMLSchema" xmlns:xs="http://www.w3.org/2001/XMLSchema" xmlns:p="http://schemas.microsoft.com/office/2006/metadata/properties" xmlns:ns2="c281c501-6742-432a-a0b8-cbca16c10b02" xmlns:ns3="55b72acf-f001-46ca-9f8a-210dc307e0c1" targetNamespace="http://schemas.microsoft.com/office/2006/metadata/properties" ma:root="true" ma:fieldsID="e22dc8ca017f30bcf047f1ed0806998d" ns2:_="" ns3:_="">
    <xsd:import namespace="c281c501-6742-432a-a0b8-cbca16c10b02"/>
    <xsd:import namespace="55b72acf-f001-46ca-9f8a-210dc307e0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81c501-6742-432a-a0b8-cbca16c10b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b72acf-f001-46ca-9f8a-210dc307e0c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D556D9-401C-4B6F-B52B-8EEA319EB68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03CCDD-6869-4C66-BE99-499C29E038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7D97CB-5753-4C6A-AE63-7B970B0E2563}">
  <ds:schemaRefs>
    <ds:schemaRef ds:uri="http://schemas.microsoft.com/office/2006/metadata/properties"/>
    <ds:schemaRef ds:uri="http://schemas.microsoft.com/office/infopath/2007/PartnerControls"/>
    <ds:schemaRef ds:uri="71f297de-7433-442a-a197-7f2d87b2113d"/>
    <ds:schemaRef ds:uri="55b72acf-f001-46ca-9f8a-210dc307e0c1"/>
  </ds:schemaRefs>
</ds:datastoreItem>
</file>

<file path=customXml/itemProps4.xml><?xml version="1.0" encoding="utf-8"?>
<ds:datastoreItem xmlns:ds="http://schemas.openxmlformats.org/officeDocument/2006/customXml" ds:itemID="{DD8D2267-3AE0-472E-9102-899665BBAC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81c501-6742-432a-a0b8-cbca16c10b02"/>
    <ds:schemaRef ds:uri="55b72acf-f001-46ca-9f8a-210dc307e0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5</Words>
  <Characters>197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wia Tur (Appen)</dc:creator>
  <cp:keywords/>
  <dc:description/>
  <cp:lastModifiedBy>Sylwia Tur</cp:lastModifiedBy>
  <cp:revision>2</cp:revision>
  <cp:lastPrinted>2020-04-17T06:41:00Z</cp:lastPrinted>
  <dcterms:created xsi:type="dcterms:W3CDTF">2020-08-24T22:03:00Z</dcterms:created>
  <dcterms:modified xsi:type="dcterms:W3CDTF">2020-08-24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A0270B18AB32499C3548C648C38EAF</vt:lpwstr>
  </property>
  <property fmtid="{D5CDD505-2E9C-101B-9397-08002B2CF9AE}" pid="3" name="MSIP_Label_f42aa342-8706-4288-bd11-ebb85995028c_Enabled">
    <vt:lpwstr>True</vt:lpwstr>
  </property>
  <property fmtid="{D5CDD505-2E9C-101B-9397-08002B2CF9AE}" pid="4" name="MSIP_Label_f42aa342-8706-4288-bd11-ebb85995028c_SiteId">
    <vt:lpwstr>72f988bf-86f1-41af-91ab-2d7cd011db47</vt:lpwstr>
  </property>
  <property fmtid="{D5CDD505-2E9C-101B-9397-08002B2CF9AE}" pid="5" name="MSIP_Label_f42aa342-8706-4288-bd11-ebb85995028c_Ref">
    <vt:lpwstr>https://api.informationprotection.azure.com/api/72f988bf-86f1-41af-91ab-2d7cd011db47</vt:lpwstr>
  </property>
  <property fmtid="{D5CDD505-2E9C-101B-9397-08002B2CF9AE}" pid="6" name="MSIP_Label_f42aa342-8706-4288-bd11-ebb85995028c_Owner">
    <vt:lpwstr>v-ladapi@microsoft.com</vt:lpwstr>
  </property>
  <property fmtid="{D5CDD505-2E9C-101B-9397-08002B2CF9AE}" pid="7" name="MSIP_Label_f42aa342-8706-4288-bd11-ebb85995028c_SetDate">
    <vt:lpwstr>2017-07-20T15:24:37.9131953-07:00</vt:lpwstr>
  </property>
  <property fmtid="{D5CDD505-2E9C-101B-9397-08002B2CF9AE}" pid="8" name="MSIP_Label_f42aa342-8706-4288-bd11-ebb85995028c_Name">
    <vt:lpwstr>General</vt:lpwstr>
  </property>
  <property fmtid="{D5CDD505-2E9C-101B-9397-08002B2CF9AE}" pid="9" name="MSIP_Label_f42aa342-8706-4288-bd11-ebb85995028c_Application">
    <vt:lpwstr>Microsoft Azure Information Protection</vt:lpwstr>
  </property>
  <property fmtid="{D5CDD505-2E9C-101B-9397-08002B2CF9AE}" pid="10" name="MSIP_Label_f42aa342-8706-4288-bd11-ebb85995028c_Extended_MSFT_Method">
    <vt:lpwstr>Automatic</vt:lpwstr>
  </property>
  <property fmtid="{D5CDD505-2E9C-101B-9397-08002B2CF9AE}" pid="11" name="Sensitivity">
    <vt:lpwstr>General</vt:lpwstr>
  </property>
</Properties>
</file>